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Program</w:t>
      </w:r>
      <w:r>
        <w:t xml:space="preserve"> </w:t>
      </w:r>
      <w:r>
        <w:t xml:space="preserve">in</w:t>
      </w:r>
      <w:r>
        <w:t xml:space="preserve"> </w:t>
      </w:r>
      <w:r>
        <w:t xml:space="preserve">France</w:t>
      </w:r>
      <w:r>
        <w:t xml:space="preserve"> </w:t>
      </w:r>
      <w:r>
        <w:t xml:space="preserve">Paris</w:t>
      </w:r>
    </w:p>
    <w:bookmarkStart w:id="22" w:name="Xb32b1201cc02308df232ef13d6316be4b9fbd26"/>
    <w:p>
      <w:pPr>
        <w:pStyle w:val="Heading1"/>
      </w:pPr>
      <w:r>
        <w:t xml:space="preserve">Scholarship Application Letter for Videographer Program in France Pari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Name of Scholarship Program/Institution]</w:t>
      </w:r>
    </w:p>
    <w:p>
      <w:pPr>
        <w:pStyle w:val="BodyText"/>
      </w:pPr>
      <w:r>
        <w:t xml:space="preserve">[Institution Address]</w:t>
      </w:r>
    </w:p>
    <w:p>
      <w:pPr>
        <w:pStyle w:val="BodyText"/>
      </w:pPr>
      <w:r>
        <w:t xml:space="preserve">Paris, France</w:t>
      </w:r>
    </w:p>
    <w:bookmarkEnd w:id="20"/>
    <w:bookmarkStart w:id="21" w:name="X2331d098bfeea3b923e6d6821d083e7a1ead2bc"/>
    <w:p>
      <w:pPr>
        <w:pStyle w:val="Heading2"/>
      </w:pPr>
      <w:r>
        <w:t xml:space="preserve">Subject: Scholarship Application for Advanced Videographer Training at [Institution Name]</w:t>
      </w:r>
    </w:p>
    <w:p>
      <w:pPr>
        <w:pStyle w:val="FirstParagraph"/>
      </w:pPr>
      <w:r>
        <w:t xml:space="preserve">Dear Esteemed Members of the Admissions Committee,</w:t>
      </w:r>
    </w:p>
    <w:p>
      <w:pPr>
        <w:pStyle w:val="BodyText"/>
      </w:pPr>
      <w:r>
        <w:t xml:space="preserve">It is with profound admiration for France’s unparalleled legacy in cinematic artistry and a deep-seated passion for visual storytelling that I submit this Scholarship Application Letter. As an aspiring professional Videographer, I am writing to express my fervent desire to pursue advanced training at your esteemed institution in Paris, France—a city where film history breathes through its cobblestone streets and where the New Wave movement continues to inspire global creators. My vision is clear: to master the technical and creative dimensions of contemporary videography within the rich cultural context of France Paris, and I seek your scholarship support to transform this ambition into reality.</w:t>
      </w:r>
    </w:p>
    <w:p>
      <w:pPr>
        <w:pStyle w:val="BodyText"/>
      </w:pPr>
      <w:r>
        <w:t xml:space="preserve">My journey as a Videographer began in my hometown, where I documented community events with an entry-level camera. However, it was during a transformative internship at [Local Film Collective] that I discovered my true calling: the power of visual narrative to bridge cultures and evoke emotion. I learned to wield light like poetry—capturing the golden hour over [Your City]'s riverbanks, editing raw footage into compelling short films that premiered at regional festivals. Yet, I soon realized that true mastery requires immersion in a global cinematic tradition. France Paris stands as the epicenter of this legacy; its institutions are not merely schools but sanctuaries where vision meets technical precision under the guidance of masters who shaped cinema’s soul.</w:t>
      </w:r>
    </w:p>
    <w:p>
      <w:pPr>
        <w:pStyle w:val="BodyText"/>
      </w:pPr>
      <w:r>
        <w:t xml:space="preserve">Why France Paris? The answer lies in its unique ecosystem. The city is a living laboratory for Videographers—where I could study at [Mention Specific School, e.g., La Fémis or ESRA], collaborate with filmmakers from the Cinéma du Réel festival, and draw inspiration from Montmartre’s artistic history. French cinematography emphasizes aesthetic depth and narrative integrity—a philosophy I aspire to embody. My recent project, *Lumière sur l'Arc* (Light on the Arch), explored Parisian street life through a drone’s-eye view of the Eiffel Tower at dawn, blending technical innovation with cultural sensitivity. This work earned recognition at Clermont-Ferrand International Short Film Festival, but it also revealed gaps in my expertise: advanced color grading techniques, sound design for immersive media, and the nuances of European editorial standards—precisely what your program offers.</w:t>
      </w:r>
    </w:p>
    <w:p>
      <w:pPr>
        <w:pStyle w:val="BodyText"/>
      </w:pPr>
      <w:r>
        <w:t xml:space="preserve">My academic background includes a Bachelor’s degree in Media Arts from [Your University], where I graduated with honors while producing 30+ video projects. I am proficient in DaVinci Resolve, Adobe Premiere Pro, and RED cinema cameras, but my ambition extends beyond software proficiency. In France Paris, I aim to study under professors who have worked with directors like Agnès Varda and Jean-Luc Godard—learning how to weave technical mastery with the philosophical depth that defines French cinema. The scholarship would enable me to fully engage in immersive workshops on documentary storytelling and digital cinematography at your Paris campus, where I’d collaborate with peers from 20+ nations, enriching my perspective as a Videographer.</w:t>
      </w:r>
    </w:p>
    <w:p>
      <w:pPr>
        <w:pStyle w:val="BodyText"/>
      </w:pPr>
      <w:r>
        <w:t xml:space="preserve">Financially, this Scholarship Application Letter is not merely a request—it is a necessity. My family’s modest means prevent me from affording the full tuition without incurring significant debt. Your scholarship would alleviate this burden, allowing me to focus entirely on honing my craft rather than seeking part-time work. More importantly, it would symbolize an investment in my potential as an international Videographer who will contribute to Paris’s creative community long after graduation.</w:t>
      </w:r>
    </w:p>
    <w:p>
      <w:pPr>
        <w:pStyle w:val="BodyText"/>
      </w:pPr>
      <w:r>
        <w:t xml:space="preserve">My vision for the future aligns seamlessly with France Paris’s mission. I plan to establish a multimedia collective in [Your Country], producing documentary films that spotlight cultural exchange between Africa and Europe—inspired by my studies in Paris. For instance, I intend to create a series on immigrant communities along the Seine, using techniques learned at your institution. This project would not only honor the spirit of French cinematic humanism but also foster dialogue across borders—a testament to the global impact of a Videographer trained in France.</w:t>
      </w:r>
    </w:p>
    <w:p>
      <w:pPr>
        <w:pStyle w:val="BodyText"/>
      </w:pPr>
      <w:r>
        <w:t xml:space="preserve">France Paris is more than a location; it is a state of mind for filmmakers. The city’s cafés echo with debates about *la lumière* and *le mouvement*, its archives preserve silent films that shaped our industry, and its contemporary scene thrives on innovation. By studying here, I will not only gain skills but become part of this continuum—a Videographer who understands that every frame is a conversation between past and future. Your scholarship would be the catalyst for this transformation.</w:t>
      </w:r>
    </w:p>
    <w:p>
      <w:pPr>
        <w:pStyle w:val="BodyText"/>
      </w:pPr>
      <w:r>
        <w:t xml:space="preserve">As a recipient of this scholarship, I pledge to embody the values of your institution: creativity without compromise, cultural humility, and relentless pursuit of excellence. I will actively contribute to campus life through workshops on cross-cultural storytelling and mentorship initiatives for emerging filmmakers. My portfolio—including films like *Montmartre Shadows* (a 12-minute study of Parisian street musicians) and *Parisian Rhythms* (an experimental piece using drone cinematography)—demonstrates my commitment to growth, and I am eager to bring that energy to your program.</w:t>
      </w:r>
    </w:p>
    <w:p>
      <w:pPr>
        <w:pStyle w:val="BodyText"/>
      </w:pPr>
      <w:r>
        <w:t xml:space="preserve">I have attached my CV, portfolio, and three letters of recommendation for your review. Thank you for considering this Scholarship Application Letter. I would be honored to join the next cohort of Videographers in France Paris and contribute meaningfully to an institution that has nurtured legends. The city’s light guides my lens—I am ready to learn from its masters.</w:t>
      </w:r>
    </w:p>
    <w:p>
      <w:pPr>
        <w:pStyle w:val="BodyText"/>
      </w:pPr>
      <w:r>
        <w:t xml:space="preserve">With utmost respect and anticipation,</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Program in France Paris</dc:title>
  <dc:creator/>
  <cp:keywords/>
  <dcterms:created xsi:type="dcterms:W3CDTF">2026-07-23T06:44:57Z</dcterms:created>
  <dcterms:modified xsi:type="dcterms:W3CDTF">2026-07-23T06:44:57Z</dcterms:modified>
</cp:coreProperties>
</file>

<file path=docProps/custom.xml><?xml version="1.0" encoding="utf-8"?>
<Properties xmlns="http://schemas.openxmlformats.org/officeDocument/2006/custom-properties" xmlns:vt="http://schemas.openxmlformats.org/officeDocument/2006/docPropsVTypes"/>
</file>